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2415E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55CBDC09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0DE55FBC" w14:textId="77777777" w:rsidR="008C37E3" w:rsidRPr="00464E66" w:rsidRDefault="008C37E3" w:rsidP="00896F88">
      <w:pPr>
        <w:spacing w:line="480" w:lineRule="auto"/>
        <w:jc w:val="center"/>
        <w:rPr>
          <w:rFonts w:ascii="Times New Roman" w:hAnsi="Times New Roman" w:cs="Times New Roman"/>
        </w:rPr>
      </w:pPr>
    </w:p>
    <w:p w14:paraId="2BCDF24D" w14:textId="77777777" w:rsidR="008C37E3" w:rsidRPr="00464E66" w:rsidRDefault="008C37E3" w:rsidP="00896F88">
      <w:pPr>
        <w:spacing w:line="480" w:lineRule="auto"/>
        <w:jc w:val="center"/>
        <w:rPr>
          <w:rFonts w:ascii="Times New Roman" w:hAnsi="Times New Roman" w:cs="Times New Roman"/>
        </w:rPr>
      </w:pPr>
    </w:p>
    <w:p w14:paraId="210CAC27" w14:textId="73D8CA2D" w:rsidR="008C37E3" w:rsidRPr="00464E66" w:rsidRDefault="008C37E3" w:rsidP="00896F88">
      <w:pPr>
        <w:spacing w:line="480" w:lineRule="auto"/>
        <w:jc w:val="center"/>
        <w:rPr>
          <w:rFonts w:ascii="Times New Roman" w:hAnsi="Times New Roman" w:cs="Times New Roman"/>
        </w:rPr>
      </w:pPr>
    </w:p>
    <w:p w14:paraId="799C6128" w14:textId="4569A15C" w:rsidR="008C37E3" w:rsidRPr="00464E66" w:rsidRDefault="008C37E3" w:rsidP="00896F88">
      <w:pPr>
        <w:spacing w:line="480" w:lineRule="auto"/>
        <w:jc w:val="center"/>
        <w:rPr>
          <w:rFonts w:ascii="Times New Roman" w:hAnsi="Times New Roman" w:cs="Times New Roman"/>
        </w:rPr>
      </w:pPr>
    </w:p>
    <w:p w14:paraId="791F2D6C" w14:textId="0D18781F" w:rsidR="0EF077D5" w:rsidRDefault="0EF077D5" w:rsidP="00896F88">
      <w:pPr>
        <w:spacing w:line="480" w:lineRule="auto"/>
        <w:jc w:val="center"/>
        <w:rPr>
          <w:rFonts w:ascii="Times New Roman" w:hAnsi="Times New Roman" w:cs="Times New Roman"/>
        </w:rPr>
      </w:pPr>
    </w:p>
    <w:p w14:paraId="7AE20EB1" w14:textId="77777777" w:rsidR="000926CC" w:rsidRDefault="000926CC" w:rsidP="000926CC">
      <w:pPr>
        <w:spacing w:line="48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bigail </w:t>
      </w:r>
      <w:proofErr w:type="spellStart"/>
      <w:r>
        <w:rPr>
          <w:rFonts w:ascii="Times New Roman" w:hAnsi="Times New Roman" w:cs="Times New Roman"/>
          <w:lang w:val="en-US"/>
        </w:rPr>
        <w:t>Animah</w:t>
      </w:r>
      <w:proofErr w:type="spellEnd"/>
      <w:r>
        <w:rPr>
          <w:rFonts w:ascii="Times New Roman" w:hAnsi="Times New Roman" w:cs="Times New Roman"/>
          <w:lang w:val="en-US"/>
        </w:rPr>
        <w:t xml:space="preserve"> Owusu</w:t>
      </w:r>
    </w:p>
    <w:p w14:paraId="4D5A83A0" w14:textId="77777777" w:rsidR="000926CC" w:rsidRDefault="000926CC" w:rsidP="000926CC">
      <w:pPr>
        <w:spacing w:line="48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olomon Kwabena Asante-</w:t>
      </w:r>
      <w:proofErr w:type="spellStart"/>
      <w:r>
        <w:rPr>
          <w:rFonts w:ascii="Times New Roman" w:hAnsi="Times New Roman" w:cs="Times New Roman"/>
          <w:lang w:val="en-US"/>
        </w:rPr>
        <w:t>Ansong</w:t>
      </w:r>
      <w:proofErr w:type="spellEnd"/>
    </w:p>
    <w:p w14:paraId="24787D8C" w14:textId="77777777" w:rsidR="000926CC" w:rsidRDefault="000926CC" w:rsidP="000926CC">
      <w:pPr>
        <w:spacing w:line="48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Oheneba Kwaku Addo Dade</w:t>
      </w:r>
    </w:p>
    <w:p w14:paraId="3D753754" w14:textId="77777777" w:rsidR="000926CC" w:rsidRDefault="000926CC" w:rsidP="000926CC">
      <w:pPr>
        <w:spacing w:line="48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S222 Data Structures and Algorithms</w:t>
      </w:r>
    </w:p>
    <w:p w14:paraId="54D878B1" w14:textId="6D4E5D13" w:rsidR="000926CC" w:rsidRDefault="000926CC" w:rsidP="000926CC">
      <w:pPr>
        <w:spacing w:line="48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apstone </w:t>
      </w:r>
      <w:r>
        <w:rPr>
          <w:rFonts w:ascii="Times New Roman" w:hAnsi="Times New Roman" w:cs="Times New Roman"/>
          <w:lang w:val="en-US"/>
        </w:rPr>
        <w:t>Team Report</w:t>
      </w:r>
    </w:p>
    <w:p w14:paraId="0F9AFCB7" w14:textId="2975C44D" w:rsidR="000926CC" w:rsidRDefault="000926CC" w:rsidP="000926CC">
      <w:pPr>
        <w:spacing w:line="48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2</w:t>
      </w:r>
      <w:r w:rsidRPr="000926CC">
        <w:rPr>
          <w:rFonts w:ascii="Times New Roman" w:hAnsi="Times New Roman" w:cs="Times New Roman"/>
          <w:vertAlign w:val="superscript"/>
          <w:lang w:val="en-US"/>
        </w:rPr>
        <w:t>nd</w:t>
      </w:r>
      <w:r>
        <w:rPr>
          <w:rFonts w:ascii="Times New Roman" w:hAnsi="Times New Roman" w:cs="Times New Roman"/>
          <w:lang w:val="en-US"/>
        </w:rPr>
        <w:t xml:space="preserve"> May 2022</w:t>
      </w:r>
    </w:p>
    <w:p w14:paraId="1C44137F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5067DED9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288A91D9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05CAEA0B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7FBC185A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72D0EAF9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68B5E194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07311BB7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7B688151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777B837D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66A2B3DA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19122EAB" w14:textId="77777777" w:rsidR="008C37E3" w:rsidRPr="00464E66" w:rsidRDefault="008C37E3" w:rsidP="00896F88">
      <w:pPr>
        <w:spacing w:line="480" w:lineRule="auto"/>
        <w:rPr>
          <w:rFonts w:ascii="Times New Roman" w:hAnsi="Times New Roman" w:cs="Times New Roman"/>
        </w:rPr>
      </w:pPr>
    </w:p>
    <w:p w14:paraId="62A4CDAC" w14:textId="7BC258CD" w:rsidR="008C37E3" w:rsidRPr="00464E66" w:rsidRDefault="5F2440DA" w:rsidP="0074165E">
      <w:pPr>
        <w:spacing w:line="480" w:lineRule="auto"/>
        <w:rPr>
          <w:rFonts w:ascii="Times New Roman" w:hAnsi="Times New Roman" w:cs="Times New Roman"/>
          <w:b/>
          <w:bCs/>
        </w:rPr>
      </w:pPr>
      <w:r w:rsidRPr="3821A534">
        <w:rPr>
          <w:rFonts w:ascii="Times New Roman" w:hAnsi="Times New Roman" w:cs="Times New Roman"/>
          <w:b/>
          <w:bCs/>
        </w:rPr>
        <w:lastRenderedPageBreak/>
        <w:t>Introduction</w:t>
      </w:r>
    </w:p>
    <w:p w14:paraId="224BC63E" w14:textId="5F9F40F7" w:rsidR="00781409" w:rsidRDefault="00781409" w:rsidP="00E03F35">
      <w:pPr>
        <w:spacing w:line="480" w:lineRule="auto"/>
      </w:pPr>
      <w:r w:rsidRPr="0BBB0222">
        <w:rPr>
          <w:rFonts w:ascii="Times New Roman" w:eastAsia="Times New Roman" w:hAnsi="Times New Roman" w:cs="Times New Roman"/>
          <w:lang w:val="en-US"/>
        </w:rPr>
        <w:t xml:space="preserve">Students, especially freshmen in Ashesi, have difficulty navigating around the various offices and classrooms on campus. Due to this, we have decided to create a solution that would aid students </w:t>
      </w:r>
      <w:r w:rsidR="003C7EE9">
        <w:rPr>
          <w:rFonts w:ascii="Times New Roman" w:eastAsia="Times New Roman" w:hAnsi="Times New Roman" w:cs="Times New Roman"/>
          <w:lang w:val="en-US"/>
        </w:rPr>
        <w:t>in identifying</w:t>
      </w:r>
      <w:r w:rsidRPr="0BBB0222">
        <w:rPr>
          <w:rFonts w:ascii="Times New Roman" w:eastAsia="Times New Roman" w:hAnsi="Times New Roman" w:cs="Times New Roman"/>
          <w:lang w:val="en-US"/>
        </w:rPr>
        <w:t xml:space="preserve"> the multiple offices and obtain possible paths that would take them there.</w:t>
      </w:r>
      <w:r w:rsidR="005C763E">
        <w:rPr>
          <w:rFonts w:ascii="Times New Roman" w:eastAsia="Times New Roman" w:hAnsi="Times New Roman" w:cs="Times New Roman"/>
          <w:lang w:val="en-US"/>
        </w:rPr>
        <w:t xml:space="preserve"> </w:t>
      </w:r>
      <w:r w:rsidR="00233AAC">
        <w:rPr>
          <w:rFonts w:ascii="Times New Roman" w:eastAsia="Times New Roman" w:hAnsi="Times New Roman" w:cs="Times New Roman"/>
          <w:lang w:val="en-US"/>
        </w:rPr>
        <w:t>Th</w:t>
      </w:r>
      <w:r w:rsidR="008908A6">
        <w:rPr>
          <w:rFonts w:ascii="Times New Roman" w:eastAsia="Times New Roman" w:hAnsi="Times New Roman" w:cs="Times New Roman"/>
          <w:lang w:val="en-US"/>
        </w:rPr>
        <w:t xml:space="preserve">is problem is </w:t>
      </w:r>
      <w:r w:rsidR="003C7EE9">
        <w:rPr>
          <w:rFonts w:ascii="Times New Roman" w:eastAsia="Times New Roman" w:hAnsi="Times New Roman" w:cs="Times New Roman"/>
          <w:lang w:val="en-US"/>
        </w:rPr>
        <w:t>essential</w:t>
      </w:r>
      <w:r w:rsidR="008908A6">
        <w:rPr>
          <w:rFonts w:ascii="Times New Roman" w:eastAsia="Times New Roman" w:hAnsi="Times New Roman" w:cs="Times New Roman"/>
          <w:lang w:val="en-US"/>
        </w:rPr>
        <w:t xml:space="preserve"> because it </w:t>
      </w:r>
      <w:r w:rsidR="005C763E">
        <w:rPr>
          <w:rFonts w:ascii="Times New Roman" w:eastAsia="Times New Roman" w:hAnsi="Times New Roman" w:cs="Times New Roman"/>
          <w:lang w:val="en-US"/>
        </w:rPr>
        <w:t>could reduce the number of students who make it to class late.</w:t>
      </w:r>
      <w:r w:rsidR="003C7EE9">
        <w:rPr>
          <w:rFonts w:ascii="Times New Roman" w:eastAsia="Times New Roman" w:hAnsi="Times New Roman" w:cs="Times New Roman"/>
          <w:lang w:val="en-US"/>
        </w:rPr>
        <w:t xml:space="preserve"> We unanimously agreed that tackling an issue of this nature could help us be better citizens who are solving problems in the space they find themselves in.</w:t>
      </w:r>
    </w:p>
    <w:p w14:paraId="65892C1D" w14:textId="75672B59" w:rsidR="007810B0" w:rsidRDefault="00781409" w:rsidP="00E03F35">
      <w:pPr>
        <w:spacing w:line="480" w:lineRule="auto"/>
      </w:pPr>
      <w:r w:rsidRPr="0BBB0222">
        <w:rPr>
          <w:rFonts w:ascii="Times New Roman" w:eastAsia="Times New Roman" w:hAnsi="Times New Roman" w:cs="Times New Roman"/>
          <w:lang w:val="en-US"/>
        </w:rPr>
        <w:t xml:space="preserve">Graphs would help us create nodes </w:t>
      </w:r>
      <w:r w:rsidR="003C7EE9">
        <w:rPr>
          <w:rFonts w:ascii="Times New Roman" w:eastAsia="Times New Roman" w:hAnsi="Times New Roman" w:cs="Times New Roman"/>
          <w:lang w:val="en-US"/>
        </w:rPr>
        <w:t>representing the various campus location</w:t>
      </w:r>
      <w:r w:rsidRPr="0BBB0222">
        <w:rPr>
          <w:rFonts w:ascii="Times New Roman" w:eastAsia="Times New Roman" w:hAnsi="Times New Roman" w:cs="Times New Roman"/>
          <w:lang w:val="en-US"/>
        </w:rPr>
        <w:t>s and map out the possible pathways that link these locations.</w:t>
      </w:r>
      <w:r w:rsidR="004A683A">
        <w:rPr>
          <w:rFonts w:ascii="Times New Roman" w:eastAsia="Times New Roman" w:hAnsi="Times New Roman" w:cs="Times New Roman"/>
          <w:lang w:val="en-US"/>
        </w:rPr>
        <w:t xml:space="preserve"> </w:t>
      </w:r>
      <w:r w:rsidRPr="0BBB0222">
        <w:rPr>
          <w:rFonts w:ascii="Times New Roman" w:eastAsia="Times New Roman" w:hAnsi="Times New Roman" w:cs="Times New Roman"/>
          <w:lang w:val="en-US"/>
        </w:rPr>
        <w:t>Dijkstra</w:t>
      </w:r>
      <w:r w:rsidR="003C7EE9">
        <w:rPr>
          <w:rFonts w:ascii="Times New Roman" w:eastAsia="Times New Roman" w:hAnsi="Times New Roman" w:cs="Times New Roman"/>
          <w:lang w:val="en-US"/>
        </w:rPr>
        <w:t>'</w:t>
      </w:r>
      <w:r w:rsidRPr="0BBB0222">
        <w:rPr>
          <w:rFonts w:ascii="Times New Roman" w:eastAsia="Times New Roman" w:hAnsi="Times New Roman" w:cs="Times New Roman"/>
          <w:lang w:val="en-US"/>
        </w:rPr>
        <w:t xml:space="preserve">s algorithms would enable the calculation of the shortest distance between two points, which would then be recommended to the students. </w:t>
      </w:r>
      <w:r w:rsidR="007810B0" w:rsidRPr="0BBB0222">
        <w:rPr>
          <w:rFonts w:ascii="Times New Roman" w:eastAsia="Times New Roman" w:hAnsi="Times New Roman" w:cs="Times New Roman"/>
          <w:lang w:val="en-US"/>
        </w:rPr>
        <w:t>Again, we would utilize a two-dimensional array to create a matrix to serve as the grid for the graph structure.</w:t>
      </w:r>
    </w:p>
    <w:p w14:paraId="5E7F9FED" w14:textId="6127317E" w:rsidR="00464E66" w:rsidRDefault="00464E66" w:rsidP="00896F88">
      <w:pPr>
        <w:spacing w:line="480" w:lineRule="auto"/>
        <w:rPr>
          <w:rFonts w:ascii="Times New Roman" w:hAnsi="Times New Roman" w:cs="Times New Roman"/>
        </w:rPr>
      </w:pPr>
    </w:p>
    <w:p w14:paraId="37A2AC47" w14:textId="786FCCEA" w:rsidR="00464E66" w:rsidRDefault="00464E66" w:rsidP="0074165E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ackground</w:t>
      </w:r>
    </w:p>
    <w:p w14:paraId="6069A64A" w14:textId="2D6044A7" w:rsidR="000877A8" w:rsidRDefault="3010825C" w:rsidP="00E03F35">
      <w:pPr>
        <w:spacing w:line="480" w:lineRule="auto"/>
        <w:jc w:val="both"/>
        <w:rPr>
          <w:rFonts w:ascii="Times New Roman" w:eastAsia="Times New Roman" w:hAnsi="Times New Roman" w:cs="Times New Roman"/>
          <w:lang w:val="en-US" w:eastAsia="en-GB"/>
        </w:rPr>
      </w:pPr>
      <w:r w:rsidRPr="00336D11">
        <w:rPr>
          <w:rFonts w:ascii="Times New Roman" w:hAnsi="Times New Roman" w:cs="Times New Roman"/>
        </w:rPr>
        <w:t xml:space="preserve">"Graph data structure comprises </w:t>
      </w:r>
      <w:r w:rsidR="000C2762" w:rsidRPr="00336D11">
        <w:rPr>
          <w:rFonts w:ascii="Times New Roman" w:hAnsi="Times New Roman" w:cs="Times New Roman"/>
        </w:rPr>
        <w:t>of various</w:t>
      </w:r>
      <w:r w:rsidRPr="00336D11">
        <w:rPr>
          <w:rFonts w:ascii="Times New Roman" w:hAnsi="Times New Roman" w:cs="Times New Roman"/>
        </w:rPr>
        <w:t xml:space="preserve"> nodes and multiple edges connecting these nodes" (Mehta et al., 2019)</w:t>
      </w:r>
      <w:r w:rsidR="00FF28DC">
        <w:rPr>
          <w:rFonts w:ascii="Times New Roman" w:hAnsi="Times New Roman" w:cs="Times New Roman"/>
        </w:rPr>
        <w:t xml:space="preserve">. </w:t>
      </w:r>
      <w:r w:rsidR="003725C2">
        <w:rPr>
          <w:rFonts w:ascii="Times New Roman" w:hAnsi="Times New Roman" w:cs="Times New Roman"/>
        </w:rPr>
        <w:t>A</w:t>
      </w:r>
      <w:r w:rsidR="003C7EE9">
        <w:rPr>
          <w:rFonts w:ascii="Times New Roman" w:hAnsi="Times New Roman" w:cs="Times New Roman"/>
        </w:rPr>
        <w:t xml:space="preserve"> couple of short path algorithms are associated with graph</w:t>
      </w:r>
      <w:r w:rsidR="008B0577">
        <w:rPr>
          <w:rFonts w:ascii="Times New Roman" w:hAnsi="Times New Roman" w:cs="Times New Roman"/>
        </w:rPr>
        <w:t xml:space="preserve">s that allow for finding the shortest path from one node to another. </w:t>
      </w:r>
      <w:r w:rsidR="00E54DD8">
        <w:rPr>
          <w:rFonts w:ascii="Times New Roman" w:hAnsi="Times New Roman" w:cs="Times New Roman"/>
        </w:rPr>
        <w:t xml:space="preserve">One </w:t>
      </w:r>
      <w:r w:rsidR="00DD25C4">
        <w:rPr>
          <w:rFonts w:ascii="Times New Roman" w:hAnsi="Times New Roman" w:cs="Times New Roman"/>
        </w:rPr>
        <w:t xml:space="preserve">of such algorithms which we </w:t>
      </w:r>
      <w:r w:rsidR="00144F0D">
        <w:rPr>
          <w:rFonts w:ascii="Times New Roman" w:hAnsi="Times New Roman" w:cs="Times New Roman"/>
        </w:rPr>
        <w:t xml:space="preserve">employed </w:t>
      </w:r>
      <w:r w:rsidR="002933DB">
        <w:rPr>
          <w:rFonts w:ascii="Times New Roman" w:hAnsi="Times New Roman" w:cs="Times New Roman"/>
        </w:rPr>
        <w:t>is Dijkstra</w:t>
      </w:r>
      <w:r w:rsidR="003C7EE9">
        <w:rPr>
          <w:rFonts w:ascii="Times New Roman" w:hAnsi="Times New Roman" w:cs="Times New Roman"/>
        </w:rPr>
        <w:t>'</w:t>
      </w:r>
      <w:r w:rsidR="002933DB">
        <w:rPr>
          <w:rFonts w:ascii="Times New Roman" w:hAnsi="Times New Roman" w:cs="Times New Roman"/>
        </w:rPr>
        <w:t xml:space="preserve">s algorithm. </w:t>
      </w:r>
      <w:r w:rsidR="004C1F6F" w:rsidRPr="004C1F6F">
        <w:rPr>
          <w:rFonts w:ascii="Times New Roman" w:hAnsi="Times New Roman" w:cs="Times New Roman"/>
        </w:rPr>
        <w:t xml:space="preserve">With a given source as the root, we create an SPT (shortest path tree). We keep two sets: one contains vertices already in the shortest-path tree, and the other </w:t>
      </w:r>
      <w:r w:rsidR="003C7EE9">
        <w:rPr>
          <w:rFonts w:ascii="Times New Roman" w:hAnsi="Times New Roman" w:cs="Times New Roman"/>
        </w:rPr>
        <w:t>include</w:t>
      </w:r>
      <w:r w:rsidR="004C1F6F" w:rsidRPr="004C1F6F">
        <w:rPr>
          <w:rFonts w:ascii="Times New Roman" w:hAnsi="Times New Roman" w:cs="Times New Roman"/>
        </w:rPr>
        <w:t>s vertices not yet in the shortest-path tree. We find a vertex in the other set (set of not yet included) that is the shortest distance from the source at each stage of the procedure</w:t>
      </w:r>
      <w:r w:rsidR="008E2885">
        <w:rPr>
          <w:rFonts w:ascii="Times New Roman" w:hAnsi="Times New Roman" w:cs="Times New Roman"/>
        </w:rPr>
        <w:t xml:space="preserve"> </w:t>
      </w:r>
      <w:r w:rsidR="000877A8" w:rsidRPr="000877A8">
        <w:rPr>
          <w:rFonts w:ascii="Times New Roman" w:eastAsia="Times New Roman" w:hAnsi="Times New Roman" w:cs="Times New Roman"/>
          <w:color w:val="000000"/>
          <w:shd w:val="clear" w:color="auto" w:fill="FFFFFF"/>
          <w:lang w:val="en-US" w:eastAsia="en-GB"/>
        </w:rPr>
        <w:t xml:space="preserve">(Geeks </w:t>
      </w:r>
      <w:proofErr w:type="gramStart"/>
      <w:r w:rsidR="000877A8" w:rsidRPr="000877A8">
        <w:rPr>
          <w:rFonts w:ascii="Times New Roman" w:eastAsia="Times New Roman" w:hAnsi="Times New Roman" w:cs="Times New Roman"/>
          <w:color w:val="000000"/>
          <w:shd w:val="clear" w:color="auto" w:fill="FFFFFF"/>
          <w:lang w:val="en-US" w:eastAsia="en-GB"/>
        </w:rPr>
        <w:t>For</w:t>
      </w:r>
      <w:proofErr w:type="gramEnd"/>
      <w:r w:rsidR="000877A8" w:rsidRPr="000877A8">
        <w:rPr>
          <w:rFonts w:ascii="Times New Roman" w:eastAsia="Times New Roman" w:hAnsi="Times New Roman" w:cs="Times New Roman"/>
          <w:color w:val="000000"/>
          <w:shd w:val="clear" w:color="auto" w:fill="FFFFFF"/>
          <w:lang w:val="en-US" w:eastAsia="en-GB"/>
        </w:rPr>
        <w:t xml:space="preserve"> Geeks, 2018)</w:t>
      </w:r>
      <w:r w:rsidR="000877A8">
        <w:rPr>
          <w:rFonts w:ascii="Times New Roman" w:eastAsia="Times New Roman" w:hAnsi="Times New Roman" w:cs="Times New Roman"/>
          <w:lang w:val="en-US" w:eastAsia="en-GB"/>
        </w:rPr>
        <w:t>.</w:t>
      </w:r>
    </w:p>
    <w:p w14:paraId="29D4184F" w14:textId="35992DB7" w:rsidR="00E03F35" w:rsidRDefault="32769870" w:rsidP="00E03F35">
      <w:pPr>
        <w:spacing w:line="480" w:lineRule="auto"/>
        <w:jc w:val="both"/>
        <w:rPr>
          <w:rFonts w:ascii="Times New Roman" w:hAnsi="Times New Roman" w:cs="Times New Roman"/>
        </w:rPr>
      </w:pPr>
      <w:r w:rsidRPr="3821A534">
        <w:rPr>
          <w:rFonts w:ascii="Times New Roman" w:hAnsi="Times New Roman" w:cs="Times New Roman"/>
        </w:rPr>
        <w:t xml:space="preserve">Interestingly, these concepts are employed in numerous large-scale applications such as Google Maps. </w:t>
      </w:r>
    </w:p>
    <w:p w14:paraId="2FC1C9B0" w14:textId="4ECFD958" w:rsidR="3821A534" w:rsidRDefault="3821A534" w:rsidP="0074165E">
      <w:pPr>
        <w:spacing w:line="480" w:lineRule="auto"/>
        <w:rPr>
          <w:rFonts w:ascii="Times New Roman" w:hAnsi="Times New Roman" w:cs="Times New Roman"/>
        </w:rPr>
      </w:pPr>
    </w:p>
    <w:p w14:paraId="16D1E4BB" w14:textId="77777777" w:rsidR="0074165E" w:rsidRDefault="0074165E" w:rsidP="0074165E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75F96FB8" w14:textId="6BBF7700" w:rsidR="00E03F35" w:rsidRDefault="00E03F35" w:rsidP="0074165E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</w:t>
      </w:r>
    </w:p>
    <w:p w14:paraId="032902AA" w14:textId="2E9E24A6" w:rsidR="5D282719" w:rsidRDefault="3E49C4BA" w:rsidP="3821A534">
      <w:pPr>
        <w:spacing w:line="480" w:lineRule="auto"/>
        <w:jc w:val="both"/>
        <w:rPr>
          <w:rFonts w:ascii="Times New Roman" w:hAnsi="Times New Roman" w:cs="Times New Roman"/>
        </w:rPr>
      </w:pPr>
      <w:r w:rsidRPr="3821A534">
        <w:rPr>
          <w:rFonts w:ascii="Times New Roman" w:hAnsi="Times New Roman" w:cs="Times New Roman"/>
        </w:rPr>
        <w:t xml:space="preserve">The underlying </w:t>
      </w:r>
      <w:r w:rsidR="5C99D837" w:rsidRPr="3821A534">
        <w:rPr>
          <w:rFonts w:ascii="Times New Roman" w:hAnsi="Times New Roman" w:cs="Times New Roman"/>
        </w:rPr>
        <w:t xml:space="preserve">data </w:t>
      </w:r>
      <w:r w:rsidR="7F77B39D" w:rsidRPr="3821A534">
        <w:rPr>
          <w:rFonts w:ascii="Times New Roman" w:hAnsi="Times New Roman" w:cs="Times New Roman"/>
        </w:rPr>
        <w:t xml:space="preserve">structure of the </w:t>
      </w:r>
      <w:r w:rsidR="027B7ADA" w:rsidRPr="3821A534">
        <w:rPr>
          <w:rFonts w:ascii="Times New Roman" w:hAnsi="Times New Roman" w:cs="Times New Roman"/>
        </w:rPr>
        <w:t xml:space="preserve">project was a </w:t>
      </w:r>
      <w:r w:rsidR="164F8FAC" w:rsidRPr="3821A534">
        <w:rPr>
          <w:rFonts w:ascii="Times New Roman" w:hAnsi="Times New Roman" w:cs="Times New Roman"/>
        </w:rPr>
        <w:t xml:space="preserve">graph. Because the application was </w:t>
      </w:r>
      <w:r w:rsidR="003C7EE9">
        <w:rPr>
          <w:rFonts w:ascii="Times New Roman" w:hAnsi="Times New Roman" w:cs="Times New Roman"/>
        </w:rPr>
        <w:t>explicitly streamlined</w:t>
      </w:r>
      <w:r w:rsidR="3CEBB863" w:rsidRPr="3821A534">
        <w:rPr>
          <w:rFonts w:ascii="Times New Roman" w:hAnsi="Times New Roman" w:cs="Times New Roman"/>
        </w:rPr>
        <w:t xml:space="preserve"> for use on </w:t>
      </w:r>
      <w:r w:rsidR="60F854AA" w:rsidRPr="3821A534">
        <w:rPr>
          <w:rFonts w:ascii="Times New Roman" w:hAnsi="Times New Roman" w:cs="Times New Roman"/>
        </w:rPr>
        <w:t xml:space="preserve">the Ashesi Campus, a pre-determined </w:t>
      </w:r>
      <w:r w:rsidR="31CFE9BE" w:rsidRPr="3821A534">
        <w:rPr>
          <w:rFonts w:ascii="Times New Roman" w:hAnsi="Times New Roman" w:cs="Times New Roman"/>
        </w:rPr>
        <w:t xml:space="preserve">number of </w:t>
      </w:r>
      <w:r w:rsidR="67C0598C" w:rsidRPr="3821A534">
        <w:rPr>
          <w:rFonts w:ascii="Times New Roman" w:hAnsi="Times New Roman" w:cs="Times New Roman"/>
        </w:rPr>
        <w:t>vertices</w:t>
      </w:r>
      <w:r w:rsidR="003C7EE9">
        <w:rPr>
          <w:rFonts w:ascii="Times New Roman" w:hAnsi="Times New Roman" w:cs="Times New Roman"/>
        </w:rPr>
        <w:t xml:space="preserve"> were employed with their corresponding locations</w:t>
      </w:r>
      <w:r w:rsidR="3C5C8E15" w:rsidRPr="3821A534">
        <w:rPr>
          <w:rFonts w:ascii="Times New Roman" w:hAnsi="Times New Roman" w:cs="Times New Roman"/>
        </w:rPr>
        <w:t xml:space="preserve">. </w:t>
      </w:r>
      <w:r w:rsidR="128C2496" w:rsidRPr="3821A534">
        <w:rPr>
          <w:rFonts w:ascii="Times New Roman" w:hAnsi="Times New Roman" w:cs="Times New Roman"/>
        </w:rPr>
        <w:t xml:space="preserve">Each vertex was indicated </w:t>
      </w:r>
      <w:r w:rsidR="516C45C7" w:rsidRPr="3821A534">
        <w:rPr>
          <w:rFonts w:ascii="Times New Roman" w:hAnsi="Times New Roman" w:cs="Times New Roman"/>
        </w:rPr>
        <w:t>with an integer</w:t>
      </w:r>
      <w:r w:rsidR="2435B5B0" w:rsidRPr="3821A534">
        <w:rPr>
          <w:rFonts w:ascii="Times New Roman" w:hAnsi="Times New Roman" w:cs="Times New Roman"/>
        </w:rPr>
        <w:t>,</w:t>
      </w:r>
      <w:r w:rsidR="516C45C7" w:rsidRPr="3821A534">
        <w:rPr>
          <w:rFonts w:ascii="Times New Roman" w:hAnsi="Times New Roman" w:cs="Times New Roman"/>
        </w:rPr>
        <w:t xml:space="preserve"> and a </w:t>
      </w:r>
      <w:r w:rsidR="38A7C0D2" w:rsidRPr="3821A534">
        <w:rPr>
          <w:rFonts w:ascii="Times New Roman" w:hAnsi="Times New Roman" w:cs="Times New Roman"/>
        </w:rPr>
        <w:t>HashMap was used to effectively map</w:t>
      </w:r>
      <w:r w:rsidR="1A1BC2D7" w:rsidRPr="3821A534">
        <w:rPr>
          <w:rFonts w:ascii="Times New Roman" w:hAnsi="Times New Roman" w:cs="Times New Roman"/>
        </w:rPr>
        <w:t xml:space="preserve"> each integer vertex to </w:t>
      </w:r>
      <w:r w:rsidR="53CDD16A" w:rsidRPr="3821A534">
        <w:rPr>
          <w:rFonts w:ascii="Times New Roman" w:hAnsi="Times New Roman" w:cs="Times New Roman"/>
        </w:rPr>
        <w:t xml:space="preserve">its corresponding </w:t>
      </w:r>
      <w:r w:rsidR="3E71F095" w:rsidRPr="3821A534">
        <w:rPr>
          <w:rFonts w:ascii="Times New Roman" w:hAnsi="Times New Roman" w:cs="Times New Roman"/>
        </w:rPr>
        <w:t xml:space="preserve">string location </w:t>
      </w:r>
      <w:r w:rsidR="461A9EF7" w:rsidRPr="3821A534">
        <w:rPr>
          <w:rFonts w:ascii="Times New Roman" w:hAnsi="Times New Roman" w:cs="Times New Roman"/>
        </w:rPr>
        <w:t xml:space="preserve">to </w:t>
      </w:r>
      <w:r w:rsidR="19878CCA" w:rsidRPr="3821A534">
        <w:rPr>
          <w:rFonts w:ascii="Times New Roman" w:hAnsi="Times New Roman" w:cs="Times New Roman"/>
        </w:rPr>
        <w:t>improve the user experience. The next stage was to implement Dijkstra</w:t>
      </w:r>
      <w:r w:rsidR="003C7EE9">
        <w:rPr>
          <w:rFonts w:ascii="Times New Roman" w:hAnsi="Times New Roman" w:cs="Times New Roman"/>
        </w:rPr>
        <w:t>'</w:t>
      </w:r>
      <w:r w:rsidR="19878CCA" w:rsidRPr="3821A534">
        <w:rPr>
          <w:rFonts w:ascii="Times New Roman" w:hAnsi="Times New Roman" w:cs="Times New Roman"/>
        </w:rPr>
        <w:t>s algorithm</w:t>
      </w:r>
      <w:r w:rsidR="003C7EE9">
        <w:rPr>
          <w:rFonts w:ascii="Times New Roman" w:hAnsi="Times New Roman" w:cs="Times New Roman"/>
        </w:rPr>
        <w:t>,</w:t>
      </w:r>
      <w:r w:rsidR="19878CCA" w:rsidRPr="3821A534">
        <w:rPr>
          <w:rFonts w:ascii="Times New Roman" w:hAnsi="Times New Roman" w:cs="Times New Roman"/>
        </w:rPr>
        <w:t xml:space="preserve"> which the help of pseudocode available in textbooks ensured we completed. We included methods that allowed the actual path to be displayed and not neces</w:t>
      </w:r>
      <w:r w:rsidR="3821A534" w:rsidRPr="3821A534">
        <w:rPr>
          <w:rFonts w:ascii="Times New Roman" w:hAnsi="Times New Roman" w:cs="Times New Roman"/>
        </w:rPr>
        <w:t xml:space="preserve">sarily just the distance of the shortest </w:t>
      </w:r>
      <w:r w:rsidR="003C7EE9">
        <w:rPr>
          <w:rFonts w:ascii="Times New Roman" w:hAnsi="Times New Roman" w:cs="Times New Roman"/>
        </w:rPr>
        <w:t>route</w:t>
      </w:r>
      <w:r w:rsidR="3821A534" w:rsidRPr="3821A534">
        <w:rPr>
          <w:rFonts w:ascii="Times New Roman" w:hAnsi="Times New Roman" w:cs="Times New Roman"/>
        </w:rPr>
        <w:t>.</w:t>
      </w:r>
    </w:p>
    <w:p w14:paraId="357BC17F" w14:textId="48A450EC" w:rsidR="3821A534" w:rsidRDefault="3821A534" w:rsidP="3821A534">
      <w:pPr>
        <w:spacing w:line="480" w:lineRule="auto"/>
        <w:jc w:val="both"/>
        <w:rPr>
          <w:rFonts w:ascii="Times New Roman" w:hAnsi="Times New Roman" w:cs="Times New Roman"/>
        </w:rPr>
      </w:pPr>
      <w:r w:rsidRPr="3821A534">
        <w:rPr>
          <w:rFonts w:ascii="Times New Roman" w:hAnsi="Times New Roman" w:cs="Times New Roman"/>
        </w:rPr>
        <w:t>Finally, we decided to create a Graphical User Interface. After deliberation, we settled on using Java Swing. A couple of tutorial videos a</w:t>
      </w:r>
      <w:r w:rsidR="003C7EE9">
        <w:rPr>
          <w:rFonts w:ascii="Times New Roman" w:hAnsi="Times New Roman" w:cs="Times New Roman"/>
        </w:rPr>
        <w:t>nd</w:t>
      </w:r>
      <w:r w:rsidRPr="3821A534">
        <w:rPr>
          <w:rFonts w:ascii="Times New Roman" w:hAnsi="Times New Roman" w:cs="Times New Roman"/>
        </w:rPr>
        <w:t xml:space="preserve"> the documentation proved beneficial in bringing our code to visual life.</w:t>
      </w:r>
    </w:p>
    <w:p w14:paraId="22BDC202" w14:textId="6F2E4ED0" w:rsidR="3821A534" w:rsidRDefault="3821A534" w:rsidP="3821A534">
      <w:pPr>
        <w:spacing w:line="480" w:lineRule="auto"/>
        <w:jc w:val="both"/>
        <w:rPr>
          <w:rFonts w:ascii="Times New Roman" w:hAnsi="Times New Roman" w:cs="Times New Roman"/>
        </w:rPr>
      </w:pPr>
    </w:p>
    <w:p w14:paraId="35E008CE" w14:textId="4B32F1C5" w:rsidR="000E79C3" w:rsidRDefault="1F2C46CB" w:rsidP="0074165E">
      <w:pPr>
        <w:spacing w:line="480" w:lineRule="auto"/>
        <w:rPr>
          <w:rFonts w:ascii="Times New Roman" w:hAnsi="Times New Roman" w:cs="Times New Roman"/>
          <w:b/>
          <w:bCs/>
        </w:rPr>
      </w:pPr>
      <w:r w:rsidRPr="3821A534">
        <w:rPr>
          <w:rFonts w:ascii="Times New Roman" w:hAnsi="Times New Roman" w:cs="Times New Roman"/>
          <w:b/>
          <w:bCs/>
        </w:rPr>
        <w:t xml:space="preserve">Results </w:t>
      </w:r>
    </w:p>
    <w:p w14:paraId="0146FDC5" w14:textId="4438D120" w:rsidR="0074165E" w:rsidRDefault="0013663E" w:rsidP="3821A534">
      <w:pPr>
        <w:spacing w:line="480" w:lineRule="auto"/>
        <w:rPr>
          <w:rFonts w:ascii="Times New Roman" w:hAnsi="Times New Roman" w:cs="Times New Roman"/>
        </w:rPr>
      </w:pPr>
      <w:r w:rsidRPr="3821A534">
        <w:rPr>
          <w:rFonts w:ascii="Times New Roman" w:hAnsi="Times New Roman" w:cs="Times New Roman"/>
        </w:rPr>
        <w:t>We used the different location</w:t>
      </w:r>
      <w:r w:rsidR="00671A33" w:rsidRPr="3821A534">
        <w:rPr>
          <w:rFonts w:ascii="Times New Roman" w:hAnsi="Times New Roman" w:cs="Times New Roman"/>
        </w:rPr>
        <w:t xml:space="preserve">s in Ashesi and calculated </w:t>
      </w:r>
      <w:r w:rsidR="00262DBB" w:rsidRPr="3821A534">
        <w:rPr>
          <w:rFonts w:ascii="Times New Roman" w:hAnsi="Times New Roman" w:cs="Times New Roman"/>
        </w:rPr>
        <w:t>distances</w:t>
      </w:r>
      <w:r w:rsidR="00671A33" w:rsidRPr="3821A534">
        <w:rPr>
          <w:rFonts w:ascii="Times New Roman" w:hAnsi="Times New Roman" w:cs="Times New Roman"/>
        </w:rPr>
        <w:t xml:space="preserve"> from </w:t>
      </w:r>
      <w:r w:rsidR="00540E4F" w:rsidRPr="3821A534">
        <w:rPr>
          <w:rFonts w:ascii="Times New Roman" w:hAnsi="Times New Roman" w:cs="Times New Roman"/>
        </w:rPr>
        <w:t>other</w:t>
      </w:r>
      <w:r w:rsidR="00671A33" w:rsidRPr="3821A534">
        <w:rPr>
          <w:rFonts w:ascii="Times New Roman" w:hAnsi="Times New Roman" w:cs="Times New Roman"/>
        </w:rPr>
        <w:t xml:space="preserve"> points.</w:t>
      </w:r>
      <w:r w:rsidR="00262DBB" w:rsidRPr="3821A534">
        <w:rPr>
          <w:rFonts w:ascii="Times New Roman" w:hAnsi="Times New Roman" w:cs="Times New Roman"/>
        </w:rPr>
        <w:t xml:space="preserve"> We used intuition to measure the distances.</w:t>
      </w:r>
      <w:r w:rsidR="00342E3E" w:rsidRPr="3821A534">
        <w:rPr>
          <w:rFonts w:ascii="Times New Roman" w:hAnsi="Times New Roman" w:cs="Times New Roman"/>
        </w:rPr>
        <w:t xml:space="preserve"> For example, we knew that </w:t>
      </w:r>
      <w:r w:rsidR="003C7EE9">
        <w:rPr>
          <w:rFonts w:ascii="Times New Roman" w:hAnsi="Times New Roman" w:cs="Times New Roman"/>
        </w:rPr>
        <w:t>we would have the most extended length and the heaviest weight on the graph from the school gate to the Ash pitc</w:t>
      </w:r>
      <w:r w:rsidR="00342E3E" w:rsidRPr="3821A534">
        <w:rPr>
          <w:rFonts w:ascii="Times New Roman" w:hAnsi="Times New Roman" w:cs="Times New Roman"/>
        </w:rPr>
        <w:t>h.</w:t>
      </w:r>
      <w:r w:rsidR="00D63449" w:rsidRPr="3821A534">
        <w:rPr>
          <w:rFonts w:ascii="Times New Roman" w:hAnsi="Times New Roman" w:cs="Times New Roman"/>
        </w:rPr>
        <w:t xml:space="preserve"> After </w:t>
      </w:r>
      <w:r w:rsidR="00540E4F" w:rsidRPr="3821A534">
        <w:rPr>
          <w:rFonts w:ascii="Times New Roman" w:hAnsi="Times New Roman" w:cs="Times New Roman"/>
        </w:rPr>
        <w:t>implementing</w:t>
      </w:r>
      <w:r w:rsidR="00D63449" w:rsidRPr="3821A534">
        <w:rPr>
          <w:rFonts w:ascii="Times New Roman" w:hAnsi="Times New Roman" w:cs="Times New Roman"/>
        </w:rPr>
        <w:t xml:space="preserve"> the code,</w:t>
      </w:r>
      <w:r w:rsidR="00CE7DEC" w:rsidRPr="3821A534">
        <w:rPr>
          <w:rFonts w:ascii="Times New Roman" w:hAnsi="Times New Roman" w:cs="Times New Roman"/>
        </w:rPr>
        <w:t xml:space="preserve"> </w:t>
      </w:r>
      <w:r w:rsidR="00F12BAD" w:rsidRPr="3821A534">
        <w:rPr>
          <w:rFonts w:ascii="Times New Roman" w:hAnsi="Times New Roman" w:cs="Times New Roman"/>
        </w:rPr>
        <w:t xml:space="preserve">we asked some students to test by using our application. </w:t>
      </w:r>
      <w:r w:rsidR="003C7EE9">
        <w:rPr>
          <w:rFonts w:ascii="Times New Roman" w:hAnsi="Times New Roman" w:cs="Times New Roman"/>
        </w:rPr>
        <w:t>W</w:t>
      </w:r>
      <w:r w:rsidR="00F12BAD" w:rsidRPr="3821A534">
        <w:rPr>
          <w:rFonts w:ascii="Times New Roman" w:hAnsi="Times New Roman" w:cs="Times New Roman"/>
        </w:rPr>
        <w:t xml:space="preserve">e </w:t>
      </w:r>
      <w:r w:rsidR="005D41B5" w:rsidRPr="3821A534">
        <w:rPr>
          <w:rFonts w:ascii="Times New Roman" w:hAnsi="Times New Roman" w:cs="Times New Roman"/>
        </w:rPr>
        <w:t>reali</w:t>
      </w:r>
      <w:r w:rsidR="003C7EE9">
        <w:rPr>
          <w:rFonts w:ascii="Times New Roman" w:hAnsi="Times New Roman" w:cs="Times New Roman"/>
        </w:rPr>
        <w:t>z</w:t>
      </w:r>
      <w:r w:rsidR="005D41B5" w:rsidRPr="3821A534">
        <w:rPr>
          <w:rFonts w:ascii="Times New Roman" w:hAnsi="Times New Roman" w:cs="Times New Roman"/>
        </w:rPr>
        <w:t>ed</w:t>
      </w:r>
      <w:r w:rsidR="00F12BAD" w:rsidRPr="3821A534">
        <w:rPr>
          <w:rFonts w:ascii="Times New Roman" w:hAnsi="Times New Roman" w:cs="Times New Roman"/>
        </w:rPr>
        <w:t xml:space="preserve"> that some of the distances were not</w:t>
      </w:r>
      <w:r w:rsidR="00C97888" w:rsidRPr="3821A534">
        <w:rPr>
          <w:rFonts w:ascii="Times New Roman" w:hAnsi="Times New Roman" w:cs="Times New Roman"/>
        </w:rPr>
        <w:t xml:space="preserve"> so accurate, so </w:t>
      </w:r>
      <w:r w:rsidR="005D41B5" w:rsidRPr="3821A534">
        <w:rPr>
          <w:rFonts w:ascii="Times New Roman" w:hAnsi="Times New Roman" w:cs="Times New Roman"/>
        </w:rPr>
        <w:t xml:space="preserve">it </w:t>
      </w:r>
      <w:r w:rsidR="008C6297" w:rsidRPr="3821A534">
        <w:rPr>
          <w:rFonts w:ascii="Times New Roman" w:hAnsi="Times New Roman" w:cs="Times New Roman"/>
        </w:rPr>
        <w:t>gave</w:t>
      </w:r>
      <w:r w:rsidR="003959E8" w:rsidRPr="3821A534">
        <w:rPr>
          <w:rFonts w:ascii="Times New Roman" w:hAnsi="Times New Roman" w:cs="Times New Roman"/>
        </w:rPr>
        <w:t xml:space="preserve"> different </w:t>
      </w:r>
      <w:r w:rsidR="00813B2B" w:rsidRPr="3821A534">
        <w:rPr>
          <w:rFonts w:ascii="Times New Roman" w:hAnsi="Times New Roman" w:cs="Times New Roman"/>
        </w:rPr>
        <w:t>paths</w:t>
      </w:r>
      <w:r w:rsidR="003959E8" w:rsidRPr="3821A534">
        <w:rPr>
          <w:rFonts w:ascii="Times New Roman" w:hAnsi="Times New Roman" w:cs="Times New Roman"/>
        </w:rPr>
        <w:t xml:space="preserve"> other than what was expected. To correct this, </w:t>
      </w:r>
      <w:r w:rsidR="00CB08AD" w:rsidRPr="3821A534">
        <w:rPr>
          <w:rFonts w:ascii="Times New Roman" w:hAnsi="Times New Roman" w:cs="Times New Roman"/>
        </w:rPr>
        <w:t xml:space="preserve">we had </w:t>
      </w:r>
      <w:r w:rsidR="00813B2B" w:rsidRPr="3821A534">
        <w:rPr>
          <w:rFonts w:ascii="Times New Roman" w:hAnsi="Times New Roman" w:cs="Times New Roman"/>
        </w:rPr>
        <w:t>two points (from the school gate to the inner gate)</w:t>
      </w:r>
      <w:r w:rsidR="00CB08AD" w:rsidRPr="3821A534">
        <w:rPr>
          <w:rFonts w:ascii="Times New Roman" w:hAnsi="Times New Roman" w:cs="Times New Roman"/>
        </w:rPr>
        <w:t xml:space="preserve"> </w:t>
      </w:r>
      <w:r w:rsidR="00813B2B" w:rsidRPr="3821A534">
        <w:rPr>
          <w:rFonts w:ascii="Times New Roman" w:hAnsi="Times New Roman" w:cs="Times New Roman"/>
        </w:rPr>
        <w:t xml:space="preserve">as our </w:t>
      </w:r>
      <w:r w:rsidR="00CB08AD" w:rsidRPr="3821A534">
        <w:rPr>
          <w:rFonts w:ascii="Times New Roman" w:hAnsi="Times New Roman" w:cs="Times New Roman"/>
        </w:rPr>
        <w:t>reference</w:t>
      </w:r>
      <w:r w:rsidR="00813B2B" w:rsidRPr="3821A534">
        <w:rPr>
          <w:rFonts w:ascii="Times New Roman" w:hAnsi="Times New Roman" w:cs="Times New Roman"/>
        </w:rPr>
        <w:t xml:space="preserve"> and </w:t>
      </w:r>
      <w:r w:rsidR="003C7EE9">
        <w:rPr>
          <w:rFonts w:ascii="Times New Roman" w:hAnsi="Times New Roman" w:cs="Times New Roman"/>
        </w:rPr>
        <w:t>ensured</w:t>
      </w:r>
      <w:r w:rsidR="00813B2B" w:rsidRPr="3821A534">
        <w:rPr>
          <w:rFonts w:ascii="Times New Roman" w:hAnsi="Times New Roman" w:cs="Times New Roman"/>
        </w:rPr>
        <w:t xml:space="preserve"> each distance we gave was selected in re</w:t>
      </w:r>
      <w:r w:rsidR="003C7EE9">
        <w:rPr>
          <w:rFonts w:ascii="Times New Roman" w:hAnsi="Times New Roman" w:cs="Times New Roman"/>
        </w:rPr>
        <w:t>lation</w:t>
      </w:r>
      <w:r w:rsidR="00813B2B" w:rsidRPr="3821A534">
        <w:rPr>
          <w:rFonts w:ascii="Times New Roman" w:hAnsi="Times New Roman" w:cs="Times New Roman"/>
        </w:rPr>
        <w:t xml:space="preserve"> to the distance between these points.</w:t>
      </w:r>
      <w:r w:rsidR="008C6297" w:rsidRPr="3821A534">
        <w:rPr>
          <w:rFonts w:ascii="Times New Roman" w:hAnsi="Times New Roman" w:cs="Times New Roman"/>
        </w:rPr>
        <w:t xml:space="preserve"> After all these corrections, our code worked just like how we expected.</w:t>
      </w:r>
    </w:p>
    <w:p w14:paraId="033ED644" w14:textId="77777777" w:rsidR="003C7EE9" w:rsidRDefault="003C7EE9" w:rsidP="0074165E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38982C0C" w14:textId="387FCA82" w:rsidR="0074165E" w:rsidRPr="0074165E" w:rsidRDefault="0074165E" w:rsidP="0074165E">
      <w:pPr>
        <w:spacing w:line="480" w:lineRule="auto"/>
        <w:rPr>
          <w:rFonts w:ascii="Times New Roman" w:hAnsi="Times New Roman" w:cs="Times New Roman"/>
          <w:b/>
          <w:bCs/>
        </w:rPr>
      </w:pPr>
      <w:r w:rsidRPr="0074165E">
        <w:rPr>
          <w:rFonts w:ascii="Times New Roman" w:hAnsi="Times New Roman" w:cs="Times New Roman"/>
          <w:b/>
          <w:bCs/>
        </w:rPr>
        <w:t>Conclusion</w:t>
      </w:r>
    </w:p>
    <w:p w14:paraId="6AA92223" w14:textId="4ADA14A7" w:rsidR="000C2762" w:rsidRPr="0074165E" w:rsidRDefault="0074165E" w:rsidP="0074165E">
      <w:pPr>
        <w:spacing w:line="480" w:lineRule="auto"/>
        <w:rPr>
          <w:rFonts w:ascii="Times New Roman" w:hAnsi="Times New Roman" w:cs="Times New Roman"/>
        </w:rPr>
      </w:pPr>
      <w:r w:rsidRPr="0074165E">
        <w:rPr>
          <w:rFonts w:ascii="Times New Roman" w:hAnsi="Times New Roman" w:cs="Times New Roman"/>
        </w:rPr>
        <w:lastRenderedPageBreak/>
        <w:t xml:space="preserve">In conclusion, our project, </w:t>
      </w:r>
      <w:r w:rsidRPr="003C7EE9">
        <w:rPr>
          <w:rFonts w:ascii="Times New Roman" w:hAnsi="Times New Roman" w:cs="Times New Roman"/>
          <w:i/>
          <w:iCs/>
        </w:rPr>
        <w:t>Application of Graphs: Ashesi Campus Roadmap</w:t>
      </w:r>
      <w:r w:rsidRPr="0074165E">
        <w:rPr>
          <w:rFonts w:ascii="Times New Roman" w:hAnsi="Times New Roman" w:cs="Times New Roman"/>
        </w:rPr>
        <w:t>, implement</w:t>
      </w:r>
      <w:r w:rsidR="003C7EE9">
        <w:rPr>
          <w:rFonts w:ascii="Times New Roman" w:hAnsi="Times New Roman" w:cs="Times New Roman"/>
        </w:rPr>
        <w:t>s</w:t>
      </w:r>
      <w:r w:rsidRPr="0074165E">
        <w:rPr>
          <w:rFonts w:ascii="Times New Roman" w:hAnsi="Times New Roman" w:cs="Times New Roman"/>
        </w:rPr>
        <w:t xml:space="preserve"> non-linear data structures such as graphs, </w:t>
      </w:r>
      <w:proofErr w:type="spellStart"/>
      <w:r w:rsidR="00783028">
        <w:rPr>
          <w:rFonts w:ascii="Times New Roman" w:hAnsi="Times New Roman" w:cs="Times New Roman"/>
        </w:rPr>
        <w:t>H</w:t>
      </w:r>
      <w:r w:rsidRPr="0074165E">
        <w:rPr>
          <w:rFonts w:ascii="Times New Roman" w:hAnsi="Times New Roman" w:cs="Times New Roman"/>
        </w:rPr>
        <w:t>ash</w:t>
      </w:r>
      <w:r w:rsidR="00783028">
        <w:rPr>
          <w:rFonts w:ascii="Times New Roman" w:hAnsi="Times New Roman" w:cs="Times New Roman"/>
        </w:rPr>
        <w:t>M</w:t>
      </w:r>
      <w:r w:rsidRPr="0074165E">
        <w:rPr>
          <w:rFonts w:ascii="Times New Roman" w:hAnsi="Times New Roman" w:cs="Times New Roman"/>
        </w:rPr>
        <w:t>aps</w:t>
      </w:r>
      <w:proofErr w:type="spellEnd"/>
      <w:r w:rsidRPr="0074165E">
        <w:rPr>
          <w:rFonts w:ascii="Times New Roman" w:hAnsi="Times New Roman" w:cs="Times New Roman"/>
        </w:rPr>
        <w:t xml:space="preserve"> and</w:t>
      </w:r>
      <w:r w:rsidR="003C7EE9">
        <w:rPr>
          <w:rFonts w:ascii="Times New Roman" w:hAnsi="Times New Roman" w:cs="Times New Roman"/>
        </w:rPr>
        <w:t>,</w:t>
      </w:r>
      <w:r w:rsidRPr="0074165E">
        <w:rPr>
          <w:rFonts w:ascii="Times New Roman" w:hAnsi="Times New Roman" w:cs="Times New Roman"/>
        </w:rPr>
        <w:t xml:space="preserve"> linear data structures, arrays with the help of Swing, a Java GUI API, which creates a simulation of Ashesi</w:t>
      </w:r>
      <w:r w:rsidR="003C7EE9">
        <w:rPr>
          <w:rFonts w:ascii="Times New Roman" w:hAnsi="Times New Roman" w:cs="Times New Roman"/>
        </w:rPr>
        <w:t>'</w:t>
      </w:r>
      <w:r w:rsidRPr="0074165E">
        <w:rPr>
          <w:rFonts w:ascii="Times New Roman" w:hAnsi="Times New Roman" w:cs="Times New Roman"/>
        </w:rPr>
        <w:t>s campus allowing users to select their location and the destination they want to reach. With the help of Dijkstra</w:t>
      </w:r>
      <w:r w:rsidR="003C7EE9">
        <w:rPr>
          <w:rFonts w:ascii="Times New Roman" w:hAnsi="Times New Roman" w:cs="Times New Roman"/>
        </w:rPr>
        <w:t>'</w:t>
      </w:r>
      <w:r w:rsidRPr="0074165E">
        <w:rPr>
          <w:rFonts w:ascii="Times New Roman" w:hAnsi="Times New Roman" w:cs="Times New Roman"/>
        </w:rPr>
        <w:t xml:space="preserve">s algorithm, the program outputs the shortest path the user should take to arrive at </w:t>
      </w:r>
      <w:r w:rsidR="003C7EE9">
        <w:rPr>
          <w:rFonts w:ascii="Times New Roman" w:hAnsi="Times New Roman" w:cs="Times New Roman"/>
        </w:rPr>
        <w:t>thei</w:t>
      </w:r>
      <w:r w:rsidRPr="0074165E">
        <w:rPr>
          <w:rFonts w:ascii="Times New Roman" w:hAnsi="Times New Roman" w:cs="Times New Roman"/>
        </w:rPr>
        <w:t>r destination. The key lessons we gained from this project w</w:t>
      </w:r>
      <w:r w:rsidR="003C7EE9">
        <w:rPr>
          <w:rFonts w:ascii="Times New Roman" w:hAnsi="Times New Roman" w:cs="Times New Roman"/>
        </w:rPr>
        <w:t>ere using the GUI Swing to create frames and buttons and combining the GUI with linear and non-linear structures</w:t>
      </w:r>
      <w:r w:rsidRPr="0074165E">
        <w:rPr>
          <w:rFonts w:ascii="Times New Roman" w:hAnsi="Times New Roman" w:cs="Times New Roman"/>
        </w:rPr>
        <w:t xml:space="preserve"> to display the map to the user. </w:t>
      </w:r>
      <w:r w:rsidR="003C7EE9">
        <w:rPr>
          <w:rFonts w:ascii="Times New Roman" w:hAnsi="Times New Roman" w:cs="Times New Roman"/>
        </w:rPr>
        <w:t xml:space="preserve">We also gained more insights on shortest path problems and how algorithms such as Dijkstra's have contributed to solving real-world issues. </w:t>
      </w:r>
      <w:r w:rsidRPr="0074165E">
        <w:rPr>
          <w:rFonts w:ascii="Times New Roman" w:hAnsi="Times New Roman" w:cs="Times New Roman"/>
        </w:rPr>
        <w:t xml:space="preserve">Moving on, in the future, we could implement other data structures to increase the </w:t>
      </w:r>
      <w:r w:rsidR="003C7EE9">
        <w:rPr>
          <w:rFonts w:ascii="Times New Roman" w:hAnsi="Times New Roman" w:cs="Times New Roman"/>
        </w:rPr>
        <w:t>program's efficiency</w:t>
      </w:r>
      <w:r w:rsidRPr="0074165E">
        <w:rPr>
          <w:rFonts w:ascii="Times New Roman" w:hAnsi="Times New Roman" w:cs="Times New Roman"/>
        </w:rPr>
        <w:t xml:space="preserve"> or also use the actual distances from google maps to display the map of </w:t>
      </w:r>
      <w:r>
        <w:rPr>
          <w:rFonts w:ascii="Times New Roman" w:hAnsi="Times New Roman" w:cs="Times New Roman"/>
        </w:rPr>
        <w:t>A</w:t>
      </w:r>
      <w:r w:rsidRPr="0074165E">
        <w:rPr>
          <w:rFonts w:ascii="Times New Roman" w:hAnsi="Times New Roman" w:cs="Times New Roman"/>
        </w:rPr>
        <w:t>shesi.</w:t>
      </w:r>
      <w:r w:rsidR="000C2762" w:rsidRPr="0074165E">
        <w:rPr>
          <w:rFonts w:ascii="Times New Roman" w:hAnsi="Times New Roman" w:cs="Times New Roman"/>
        </w:rPr>
        <w:br w:type="page"/>
      </w:r>
    </w:p>
    <w:p w14:paraId="0AFF64D5" w14:textId="7BF1146A" w:rsidR="0BBB0222" w:rsidRDefault="000C2762" w:rsidP="00896F88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References</w:t>
      </w:r>
    </w:p>
    <w:p w14:paraId="1518E4B8" w14:textId="6E745EF1" w:rsidR="000C2762" w:rsidRPr="00896F88" w:rsidRDefault="000C2762" w:rsidP="00896F88">
      <w:pPr>
        <w:spacing w:line="480" w:lineRule="auto"/>
        <w:ind w:left="720" w:hanging="720"/>
      </w:pPr>
      <w:r w:rsidRPr="00896F88">
        <w:rPr>
          <w:rFonts w:ascii="Times New Roman" w:hAnsi="Times New Roman" w:cs="Times New Roman"/>
        </w:rPr>
        <w:t xml:space="preserve">Mehta, H., </w:t>
      </w:r>
      <w:proofErr w:type="spellStart"/>
      <w:r w:rsidRPr="00896F88">
        <w:rPr>
          <w:rFonts w:ascii="Times New Roman" w:hAnsi="Times New Roman" w:cs="Times New Roman"/>
        </w:rPr>
        <w:t>Kanani</w:t>
      </w:r>
      <w:proofErr w:type="spellEnd"/>
      <w:r w:rsidRPr="00896F88">
        <w:rPr>
          <w:rFonts w:ascii="Times New Roman" w:hAnsi="Times New Roman" w:cs="Times New Roman"/>
        </w:rPr>
        <w:t xml:space="preserve">, P., &amp; </w:t>
      </w:r>
      <w:proofErr w:type="spellStart"/>
      <w:r w:rsidRPr="00896F88">
        <w:rPr>
          <w:rFonts w:ascii="Times New Roman" w:hAnsi="Times New Roman" w:cs="Times New Roman"/>
        </w:rPr>
        <w:t>Lande</w:t>
      </w:r>
      <w:proofErr w:type="spellEnd"/>
      <w:r w:rsidRPr="00896F88">
        <w:rPr>
          <w:rFonts w:ascii="Times New Roman" w:hAnsi="Times New Roman" w:cs="Times New Roman"/>
        </w:rPr>
        <w:t xml:space="preserve">, P. (2019). Google Maps. International Journal of Computer Applications, 178, 41–46. </w:t>
      </w:r>
      <w:hyperlink r:id="rId4">
        <w:r w:rsidRPr="00896F88">
          <w:rPr>
            <w:rStyle w:val="Hyperlink"/>
            <w:rFonts w:ascii="Times New Roman" w:hAnsi="Times New Roman" w:cs="Times New Roman"/>
          </w:rPr>
          <w:t>https://doi.org/10.5120/ijca2019918791</w:t>
        </w:r>
      </w:hyperlink>
    </w:p>
    <w:p w14:paraId="294249DD" w14:textId="1C9AEB27" w:rsidR="00896F88" w:rsidRPr="00896F88" w:rsidRDefault="00896F88" w:rsidP="00896F88">
      <w:pPr>
        <w:pStyle w:val="NormalWeb"/>
        <w:shd w:val="clear" w:color="auto" w:fill="FFFFFF"/>
        <w:spacing w:before="0" w:beforeAutospacing="0" w:after="240" w:afterAutospacing="0" w:line="480" w:lineRule="auto"/>
        <w:ind w:left="720" w:hanging="720"/>
        <w:rPr>
          <w:color w:val="000000"/>
        </w:rPr>
      </w:pPr>
      <w:r w:rsidRPr="00896F88">
        <w:rPr>
          <w:color w:val="000000"/>
          <w:shd w:val="clear" w:color="auto" w:fill="FFFFFF"/>
        </w:rPr>
        <w:t>‌</w:t>
      </w:r>
      <w:r w:rsidRPr="00896F88">
        <w:rPr>
          <w:color w:val="000000"/>
        </w:rPr>
        <w:t>Geeks For Geeks (2018). </w:t>
      </w:r>
      <w:r w:rsidR="00A27DD4">
        <w:rPr>
          <w:color w:val="000000"/>
        </w:rPr>
        <w:t>Dijkstra's</w:t>
      </w:r>
      <w:r w:rsidRPr="00896F88">
        <w:rPr>
          <w:i/>
          <w:iCs/>
          <w:color w:val="000000"/>
        </w:rPr>
        <w:t xml:space="preserve"> algorithm</w:t>
      </w:r>
      <w:r w:rsidRPr="00896F88">
        <w:rPr>
          <w:color w:val="000000"/>
        </w:rPr>
        <w:t xml:space="preserve">. [online] </w:t>
      </w:r>
      <w:proofErr w:type="spellStart"/>
      <w:r w:rsidRPr="00896F88">
        <w:rPr>
          <w:color w:val="000000"/>
        </w:rPr>
        <w:t>GeeksforGeeks</w:t>
      </w:r>
      <w:proofErr w:type="spellEnd"/>
      <w:r w:rsidRPr="00896F88">
        <w:rPr>
          <w:color w:val="000000"/>
        </w:rPr>
        <w:t>. Available at: https://www.geeksforgeeks.org/dijkstras-shortest-path-algorithm-greedy-algo-7/.</w:t>
      </w:r>
    </w:p>
    <w:p w14:paraId="6F186B11" w14:textId="77777777" w:rsidR="00896F88" w:rsidRPr="00896F88" w:rsidRDefault="00896F88" w:rsidP="00896F88">
      <w:pPr>
        <w:spacing w:line="480" w:lineRule="auto"/>
        <w:rPr>
          <w:rFonts w:ascii="Times New Roman" w:eastAsia="Times New Roman" w:hAnsi="Times New Roman" w:cs="Times New Roman"/>
          <w:lang w:val="en-US" w:eastAsia="en-GB"/>
        </w:rPr>
      </w:pPr>
      <w:r w:rsidRPr="00896F88">
        <w:rPr>
          <w:rFonts w:ascii="Times New Roman" w:eastAsia="Times New Roman" w:hAnsi="Times New Roman" w:cs="Times New Roman"/>
          <w:color w:val="000000"/>
          <w:shd w:val="clear" w:color="auto" w:fill="FFFFFF"/>
          <w:lang w:val="en-US" w:eastAsia="en-GB"/>
        </w:rPr>
        <w:t>‌</w:t>
      </w:r>
    </w:p>
    <w:p w14:paraId="759EFA44" w14:textId="16D050F8" w:rsidR="00896F88" w:rsidRPr="00896F88" w:rsidRDefault="00896F88" w:rsidP="00896F88">
      <w:pPr>
        <w:spacing w:line="480" w:lineRule="auto"/>
        <w:rPr>
          <w:rFonts w:ascii="Times New Roman" w:eastAsia="Times New Roman" w:hAnsi="Times New Roman" w:cs="Times New Roman"/>
          <w:lang w:val="en-US" w:eastAsia="en-GB"/>
        </w:rPr>
      </w:pPr>
    </w:p>
    <w:p w14:paraId="01563F28" w14:textId="77777777" w:rsidR="00896F88" w:rsidRDefault="00896F88" w:rsidP="00896F88">
      <w:pPr>
        <w:spacing w:line="480" w:lineRule="auto"/>
        <w:ind w:left="720" w:hanging="720"/>
        <w:rPr>
          <w:rFonts w:ascii="Times New Roman" w:hAnsi="Times New Roman" w:cs="Times New Roman"/>
          <w:b/>
          <w:bCs/>
        </w:rPr>
      </w:pPr>
    </w:p>
    <w:p w14:paraId="1F40D42F" w14:textId="77777777" w:rsidR="000C2762" w:rsidRDefault="000C2762" w:rsidP="00896F88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1A79CBF8" w14:textId="77777777" w:rsidR="000C2762" w:rsidRDefault="000C2762" w:rsidP="00896F88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67C40C05" w14:textId="77777777" w:rsidR="001B49F0" w:rsidRPr="001B49F0" w:rsidRDefault="001B49F0" w:rsidP="00896F88">
      <w:pPr>
        <w:spacing w:line="480" w:lineRule="auto"/>
        <w:rPr>
          <w:rFonts w:ascii="Times New Roman" w:hAnsi="Times New Roman" w:cs="Times New Roman"/>
        </w:rPr>
      </w:pPr>
    </w:p>
    <w:p w14:paraId="47F6CACD" w14:textId="77777777" w:rsidR="00464E66" w:rsidRPr="00464E66" w:rsidRDefault="00464E66" w:rsidP="00896F88">
      <w:pPr>
        <w:spacing w:line="480" w:lineRule="auto"/>
        <w:rPr>
          <w:rFonts w:ascii="Times New Roman" w:hAnsi="Times New Roman" w:cs="Times New Roman"/>
        </w:rPr>
      </w:pPr>
    </w:p>
    <w:sectPr w:rsidR="00464E66" w:rsidRPr="00464E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DU0NrMwMzY1sTRS0lEKTi0uzszPAykwrAUAFSFSsSwAAAA="/>
  </w:docVars>
  <w:rsids>
    <w:rsidRoot w:val="00F27DF6"/>
    <w:rsid w:val="00004460"/>
    <w:rsid w:val="00014B68"/>
    <w:rsid w:val="00042FA7"/>
    <w:rsid w:val="00060BE2"/>
    <w:rsid w:val="00067E2F"/>
    <w:rsid w:val="000877A8"/>
    <w:rsid w:val="000926CC"/>
    <w:rsid w:val="000941E7"/>
    <w:rsid w:val="000A1AA6"/>
    <w:rsid w:val="000C2762"/>
    <w:rsid w:val="000E1DCF"/>
    <w:rsid w:val="000E79C3"/>
    <w:rsid w:val="000F5C04"/>
    <w:rsid w:val="00113AA0"/>
    <w:rsid w:val="00115422"/>
    <w:rsid w:val="00121E3C"/>
    <w:rsid w:val="0013663E"/>
    <w:rsid w:val="0014342A"/>
    <w:rsid w:val="00144F0D"/>
    <w:rsid w:val="00155EC9"/>
    <w:rsid w:val="001B49F0"/>
    <w:rsid w:val="001C0561"/>
    <w:rsid w:val="001D21C7"/>
    <w:rsid w:val="001D2324"/>
    <w:rsid w:val="001D4E32"/>
    <w:rsid w:val="002154B4"/>
    <w:rsid w:val="00224D09"/>
    <w:rsid w:val="00233AAC"/>
    <w:rsid w:val="00262DBB"/>
    <w:rsid w:val="002933DB"/>
    <w:rsid w:val="002B468A"/>
    <w:rsid w:val="002F7097"/>
    <w:rsid w:val="00322BE5"/>
    <w:rsid w:val="0032558F"/>
    <w:rsid w:val="00334B40"/>
    <w:rsid w:val="00336D11"/>
    <w:rsid w:val="00342E3E"/>
    <w:rsid w:val="003725C2"/>
    <w:rsid w:val="003959E8"/>
    <w:rsid w:val="003A082D"/>
    <w:rsid w:val="003C03AA"/>
    <w:rsid w:val="003C7EE9"/>
    <w:rsid w:val="003F049E"/>
    <w:rsid w:val="0041058E"/>
    <w:rsid w:val="0044030F"/>
    <w:rsid w:val="00464E66"/>
    <w:rsid w:val="00486A01"/>
    <w:rsid w:val="004A683A"/>
    <w:rsid w:val="004B1A17"/>
    <w:rsid w:val="004C1F6F"/>
    <w:rsid w:val="004C2F50"/>
    <w:rsid w:val="004C33D4"/>
    <w:rsid w:val="004C5600"/>
    <w:rsid w:val="004F4360"/>
    <w:rsid w:val="00503D20"/>
    <w:rsid w:val="00505684"/>
    <w:rsid w:val="0052449D"/>
    <w:rsid w:val="0053580A"/>
    <w:rsid w:val="00540E4F"/>
    <w:rsid w:val="005B0272"/>
    <w:rsid w:val="005C763E"/>
    <w:rsid w:val="005D1697"/>
    <w:rsid w:val="005D201B"/>
    <w:rsid w:val="005D41B5"/>
    <w:rsid w:val="005F6EA7"/>
    <w:rsid w:val="00617248"/>
    <w:rsid w:val="00631A03"/>
    <w:rsid w:val="00671A33"/>
    <w:rsid w:val="006D37B6"/>
    <w:rsid w:val="006D58FF"/>
    <w:rsid w:val="00720B30"/>
    <w:rsid w:val="00725735"/>
    <w:rsid w:val="007262F6"/>
    <w:rsid w:val="0073458A"/>
    <w:rsid w:val="0074165E"/>
    <w:rsid w:val="00743B71"/>
    <w:rsid w:val="00751055"/>
    <w:rsid w:val="00765B30"/>
    <w:rsid w:val="007810B0"/>
    <w:rsid w:val="00781409"/>
    <w:rsid w:val="00783028"/>
    <w:rsid w:val="007B37D6"/>
    <w:rsid w:val="007B4EC6"/>
    <w:rsid w:val="007C6FF1"/>
    <w:rsid w:val="007F002E"/>
    <w:rsid w:val="00813B2B"/>
    <w:rsid w:val="00853943"/>
    <w:rsid w:val="00857970"/>
    <w:rsid w:val="00877AE6"/>
    <w:rsid w:val="008908A6"/>
    <w:rsid w:val="00896F88"/>
    <w:rsid w:val="008B0577"/>
    <w:rsid w:val="008C18B2"/>
    <w:rsid w:val="008C37E3"/>
    <w:rsid w:val="008C6297"/>
    <w:rsid w:val="008E2885"/>
    <w:rsid w:val="008F6D0C"/>
    <w:rsid w:val="00974AD3"/>
    <w:rsid w:val="009A72EF"/>
    <w:rsid w:val="009D7B4B"/>
    <w:rsid w:val="009F2CE4"/>
    <w:rsid w:val="009F5CFB"/>
    <w:rsid w:val="00A11112"/>
    <w:rsid w:val="00A116C4"/>
    <w:rsid w:val="00A27DD4"/>
    <w:rsid w:val="00A30E8C"/>
    <w:rsid w:val="00A7006C"/>
    <w:rsid w:val="00B51B19"/>
    <w:rsid w:val="00B749BE"/>
    <w:rsid w:val="00BD595D"/>
    <w:rsid w:val="00BD7C6E"/>
    <w:rsid w:val="00BE20B3"/>
    <w:rsid w:val="00C44E0A"/>
    <w:rsid w:val="00C50EE8"/>
    <w:rsid w:val="00C65CE9"/>
    <w:rsid w:val="00C97888"/>
    <w:rsid w:val="00CA7F11"/>
    <w:rsid w:val="00CB08AD"/>
    <w:rsid w:val="00CB3B16"/>
    <w:rsid w:val="00CB6B09"/>
    <w:rsid w:val="00CE3EDC"/>
    <w:rsid w:val="00CE7DEC"/>
    <w:rsid w:val="00D40D4E"/>
    <w:rsid w:val="00D572CD"/>
    <w:rsid w:val="00D63449"/>
    <w:rsid w:val="00D87ED3"/>
    <w:rsid w:val="00DC2E96"/>
    <w:rsid w:val="00DD25C4"/>
    <w:rsid w:val="00DD2CB1"/>
    <w:rsid w:val="00E03F35"/>
    <w:rsid w:val="00E318B0"/>
    <w:rsid w:val="00E339DC"/>
    <w:rsid w:val="00E54DD8"/>
    <w:rsid w:val="00E84AC0"/>
    <w:rsid w:val="00E85A1E"/>
    <w:rsid w:val="00EB54A8"/>
    <w:rsid w:val="00EE1C6F"/>
    <w:rsid w:val="00EF4EC2"/>
    <w:rsid w:val="00F12BAD"/>
    <w:rsid w:val="00F27DF6"/>
    <w:rsid w:val="00F454CC"/>
    <w:rsid w:val="00F53081"/>
    <w:rsid w:val="00FB43D8"/>
    <w:rsid w:val="00FF28DC"/>
    <w:rsid w:val="011DB708"/>
    <w:rsid w:val="027656E2"/>
    <w:rsid w:val="027956D2"/>
    <w:rsid w:val="027B7ADA"/>
    <w:rsid w:val="052B2D03"/>
    <w:rsid w:val="07873710"/>
    <w:rsid w:val="09956B21"/>
    <w:rsid w:val="09F71642"/>
    <w:rsid w:val="0A9FEDF9"/>
    <w:rsid w:val="0AF5C5B0"/>
    <w:rsid w:val="0AFA8075"/>
    <w:rsid w:val="0BBB0222"/>
    <w:rsid w:val="0EAB0614"/>
    <w:rsid w:val="0EF077D5"/>
    <w:rsid w:val="108412AF"/>
    <w:rsid w:val="119D186F"/>
    <w:rsid w:val="128C2496"/>
    <w:rsid w:val="1320C89B"/>
    <w:rsid w:val="13EBB0E3"/>
    <w:rsid w:val="14356297"/>
    <w:rsid w:val="156D5230"/>
    <w:rsid w:val="160E6F32"/>
    <w:rsid w:val="164F8FAC"/>
    <w:rsid w:val="183E1DCD"/>
    <w:rsid w:val="1842D892"/>
    <w:rsid w:val="188014CC"/>
    <w:rsid w:val="1900818D"/>
    <w:rsid w:val="195697A8"/>
    <w:rsid w:val="19760D66"/>
    <w:rsid w:val="19878CCA"/>
    <w:rsid w:val="1A1BC2D7"/>
    <w:rsid w:val="1A3180BA"/>
    <w:rsid w:val="1B303028"/>
    <w:rsid w:val="1C6CDA86"/>
    <w:rsid w:val="1D0EC1D1"/>
    <w:rsid w:val="1E0D713F"/>
    <w:rsid w:val="1F2C46CB"/>
    <w:rsid w:val="2178FFEF"/>
    <w:rsid w:val="217DBAB4"/>
    <w:rsid w:val="229EA669"/>
    <w:rsid w:val="22DE1543"/>
    <w:rsid w:val="23E57A42"/>
    <w:rsid w:val="2435B5B0"/>
    <w:rsid w:val="27E73ABC"/>
    <w:rsid w:val="2867A77D"/>
    <w:rsid w:val="287D430A"/>
    <w:rsid w:val="28AC4EF5"/>
    <w:rsid w:val="2AD94D17"/>
    <w:rsid w:val="2BCF45B1"/>
    <w:rsid w:val="2C6E04D3"/>
    <w:rsid w:val="2D492C49"/>
    <w:rsid w:val="2E4C967C"/>
    <w:rsid w:val="3010825C"/>
    <w:rsid w:val="30266D60"/>
    <w:rsid w:val="31A353E8"/>
    <w:rsid w:val="31CFE9BE"/>
    <w:rsid w:val="32769870"/>
    <w:rsid w:val="3302E42E"/>
    <w:rsid w:val="3355BBF5"/>
    <w:rsid w:val="3490AB7E"/>
    <w:rsid w:val="34956643"/>
    <w:rsid w:val="34EA73B1"/>
    <w:rsid w:val="3787789E"/>
    <w:rsid w:val="3821A534"/>
    <w:rsid w:val="38A7C0D2"/>
    <w:rsid w:val="38B7AD82"/>
    <w:rsid w:val="395C94BD"/>
    <w:rsid w:val="39BB17B5"/>
    <w:rsid w:val="3B94EE99"/>
    <w:rsid w:val="3BD52AC3"/>
    <w:rsid w:val="3C5C8E15"/>
    <w:rsid w:val="3CEBB863"/>
    <w:rsid w:val="3E49C4BA"/>
    <w:rsid w:val="3E71F095"/>
    <w:rsid w:val="3F40B973"/>
    <w:rsid w:val="41DDBE60"/>
    <w:rsid w:val="4352EA33"/>
    <w:rsid w:val="452CC117"/>
    <w:rsid w:val="461A9EF7"/>
    <w:rsid w:val="47BD2851"/>
    <w:rsid w:val="48C7AB29"/>
    <w:rsid w:val="4A557279"/>
    <w:rsid w:val="4BB9BD84"/>
    <w:rsid w:val="4BCF5911"/>
    <w:rsid w:val="4D4784D4"/>
    <w:rsid w:val="4DEE26E4"/>
    <w:rsid w:val="4EC16B6C"/>
    <w:rsid w:val="4EC45453"/>
    <w:rsid w:val="4F00FF35"/>
    <w:rsid w:val="516C45C7"/>
    <w:rsid w:val="519EAC83"/>
    <w:rsid w:val="525C557E"/>
    <w:rsid w:val="53788367"/>
    <w:rsid w:val="538D54AB"/>
    <w:rsid w:val="53B5BFA1"/>
    <w:rsid w:val="53CDD16A"/>
    <w:rsid w:val="54362C62"/>
    <w:rsid w:val="554F3222"/>
    <w:rsid w:val="57E77C4A"/>
    <w:rsid w:val="5C352E6F"/>
    <w:rsid w:val="5C99D837"/>
    <w:rsid w:val="5D282719"/>
    <w:rsid w:val="5DCBA100"/>
    <w:rsid w:val="5EE249DB"/>
    <w:rsid w:val="5EE704A0"/>
    <w:rsid w:val="5F2440DA"/>
    <w:rsid w:val="5FE5B40E"/>
    <w:rsid w:val="60F854AA"/>
    <w:rsid w:val="62DC812E"/>
    <w:rsid w:val="652B19A2"/>
    <w:rsid w:val="66ACBAEF"/>
    <w:rsid w:val="67A3AFA8"/>
    <w:rsid w:val="67C0598C"/>
    <w:rsid w:val="681D2BFD"/>
    <w:rsid w:val="6A3BF9D0"/>
    <w:rsid w:val="6AB57625"/>
    <w:rsid w:val="6B70E979"/>
    <w:rsid w:val="6EA583EE"/>
    <w:rsid w:val="70DE91CA"/>
    <w:rsid w:val="723EEC59"/>
    <w:rsid w:val="72587862"/>
    <w:rsid w:val="731230E1"/>
    <w:rsid w:val="73ED5857"/>
    <w:rsid w:val="76CA996E"/>
    <w:rsid w:val="76DF6AB2"/>
    <w:rsid w:val="7707D5A8"/>
    <w:rsid w:val="789C8D64"/>
    <w:rsid w:val="78E63F18"/>
    <w:rsid w:val="791609B9"/>
    <w:rsid w:val="791AC47E"/>
    <w:rsid w:val="7ABB5B37"/>
    <w:rsid w:val="7B8E9FBF"/>
    <w:rsid w:val="7DAD6D92"/>
    <w:rsid w:val="7E889508"/>
    <w:rsid w:val="7F77B39D"/>
    <w:rsid w:val="7F874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4194B"/>
  <w15:chartTrackingRefBased/>
  <w15:docId w15:val="{BE4460C2-4CF6-4424-BCBC-E42C74EFC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580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21E3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GB"/>
    </w:rPr>
  </w:style>
  <w:style w:type="character" w:customStyle="1" w:styleId="apple-converted-space">
    <w:name w:val="apple-converted-space"/>
    <w:basedOn w:val="DefaultParagraphFont"/>
    <w:rsid w:val="00121E3C"/>
  </w:style>
  <w:style w:type="character" w:styleId="HTMLCode">
    <w:name w:val="HTML Code"/>
    <w:basedOn w:val="DefaultParagraphFont"/>
    <w:uiPriority w:val="99"/>
    <w:semiHidden/>
    <w:unhideWhenUsed/>
    <w:rsid w:val="00121E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57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5120/ijca201991879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736</Words>
  <Characters>4198</Characters>
  <Application>Microsoft Office Word</Application>
  <DocSecurity>0</DocSecurity>
  <Lines>34</Lines>
  <Paragraphs>9</Paragraphs>
  <ScaleCrop>false</ScaleCrop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Animah Owusu</dc:creator>
  <cp:keywords/>
  <dc:description/>
  <cp:lastModifiedBy>Oheneba Dade</cp:lastModifiedBy>
  <cp:revision>93</cp:revision>
  <dcterms:created xsi:type="dcterms:W3CDTF">2022-05-03T04:05:00Z</dcterms:created>
  <dcterms:modified xsi:type="dcterms:W3CDTF">2022-05-02T22:55:00Z</dcterms:modified>
</cp:coreProperties>
</file>